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93ABD2" w14:textId="3FEF4140" w:rsidR="004F12A9" w:rsidRPr="008B1236" w:rsidRDefault="004F12A9" w:rsidP="007C0011">
      <w:pPr>
        <w:spacing w:line="276" w:lineRule="auto"/>
        <w:rPr>
          <w:rFonts w:eastAsia="PMingLiU"/>
          <w:lang w:eastAsia="zh-TW"/>
        </w:rPr>
      </w:pPr>
      <w:r w:rsidRPr="008B1236">
        <w:rPr>
          <w:rFonts w:eastAsia="PMingLiU"/>
          <w:lang w:eastAsia="zh-TW"/>
        </w:rPr>
        <w:t>(</w:t>
      </w:r>
      <w:r w:rsidR="00C513C6" w:rsidRPr="00C513C6">
        <w:rPr>
          <w:rFonts w:eastAsia="PMingLiU"/>
          <w:lang w:eastAsia="zh-TW"/>
        </w:rPr>
        <w:t>461</w:t>
      </w:r>
      <w:bookmarkStart w:id="0" w:name="_GoBack"/>
      <w:bookmarkEnd w:id="0"/>
      <w:r w:rsidRPr="00E97F71">
        <w:rPr>
          <w:rFonts w:eastAsia="PMingLiU"/>
          <w:color w:val="000000"/>
          <w:lang w:eastAsia="zh-TW"/>
        </w:rPr>
        <w:t xml:space="preserve">) </w:t>
      </w:r>
      <w:r w:rsidR="00E97F71" w:rsidRPr="00E97F71">
        <w:rPr>
          <w:rFonts w:eastAsia="PMingLiU" w:hint="eastAsia"/>
          <w:color w:val="000000"/>
          <w:lang w:eastAsia="zh-TW"/>
        </w:rPr>
        <w:t>社區內居民</w:t>
      </w:r>
      <w:r w:rsidR="000F7444" w:rsidRPr="008B1236">
        <w:rPr>
          <w:rFonts w:eastAsia="PMingLiU"/>
          <w:color w:val="000000"/>
          <w:lang w:eastAsia="zh-TW"/>
        </w:rPr>
        <w:t>的</w:t>
      </w:r>
      <w:r w:rsidRPr="008B1236">
        <w:rPr>
          <w:rFonts w:eastAsia="PMingLiU"/>
          <w:lang w:eastAsia="zh-TW"/>
        </w:rPr>
        <w:t>自殺意念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2"/>
        <w:gridCol w:w="5457"/>
        <w:gridCol w:w="850"/>
        <w:gridCol w:w="851"/>
        <w:gridCol w:w="855"/>
      </w:tblGrid>
      <w:tr w:rsidR="004F12A9" w:rsidRPr="008B1236" w14:paraId="5C5CDDAD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335939" w14:textId="77777777" w:rsidR="004F12A9" w:rsidRPr="008B1236" w:rsidRDefault="004F12A9" w:rsidP="007C0011">
            <w:pPr>
              <w:widowControl w:val="0"/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F2D9EB" w14:textId="77777777" w:rsidR="004F12A9" w:rsidRPr="008B1236" w:rsidRDefault="004F12A9" w:rsidP="007C00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SimSun"/>
                <w:color w:val="000000"/>
                <w:lang w:eastAsia="zh-TW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EC9BC" w14:textId="77777777" w:rsidR="004F12A9" w:rsidRPr="008B1236" w:rsidRDefault="004F12A9" w:rsidP="007C00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SimSun"/>
                <w:lang w:eastAsia="zh-TW"/>
              </w:rPr>
            </w:pPr>
            <w:r w:rsidRPr="008B1236">
              <w:rPr>
                <w:rFonts w:eastAsia="PMingLiU"/>
                <w:lang w:eastAsia="zh-TW"/>
              </w:rPr>
              <w:t>沒有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E286E" w14:textId="77777777" w:rsidR="004F12A9" w:rsidRPr="008B1236" w:rsidRDefault="004F12A9" w:rsidP="007C00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SimSun"/>
              </w:rPr>
            </w:pPr>
            <w:r w:rsidRPr="008B1236">
              <w:rPr>
                <w:rFonts w:eastAsia="PMingLiU"/>
                <w:lang w:eastAsia="zh-TW"/>
              </w:rPr>
              <w:t>中等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1FCD2" w14:textId="77777777" w:rsidR="004F12A9" w:rsidRPr="008B1236" w:rsidRDefault="004F12A9" w:rsidP="007C00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SimSun"/>
              </w:rPr>
            </w:pPr>
            <w:r w:rsidRPr="008B1236">
              <w:rPr>
                <w:rFonts w:eastAsia="PMingLiU"/>
                <w:lang w:eastAsia="zh-TW"/>
              </w:rPr>
              <w:t>非常</w:t>
            </w:r>
          </w:p>
        </w:tc>
      </w:tr>
      <w:tr w:rsidR="004F12A9" w:rsidRPr="008B1236" w14:paraId="795458BE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B12A6F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B5D671" w14:textId="1BA5A3D7" w:rsidR="004F12A9" w:rsidRPr="008B1236" w:rsidRDefault="004F12A9" w:rsidP="007C00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SimSun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就今天來講，</w:t>
            </w:r>
            <w:r w:rsidR="00E97F71" w:rsidRPr="00E97F71">
              <w:rPr>
                <w:rFonts w:eastAsia="PMingLiU" w:hint="eastAsia"/>
                <w:color w:val="000000"/>
                <w:lang w:eastAsia="zh-TW"/>
              </w:rPr>
              <w:t>社區內居民</w:t>
            </w:r>
            <w:r w:rsidRPr="008B1236">
              <w:rPr>
                <w:rFonts w:eastAsia="PMingLiU"/>
                <w:color w:val="000000"/>
                <w:lang w:eastAsia="zh-TW"/>
              </w:rPr>
              <w:t>如何評估自己的生存欲望？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0791A" w14:textId="77777777" w:rsidR="004F12A9" w:rsidRPr="008B1236" w:rsidRDefault="004F12A9" w:rsidP="007C00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SimSun"/>
                <w:color w:val="000000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2C24C" w14:textId="77777777" w:rsidR="004F12A9" w:rsidRPr="008B1236" w:rsidRDefault="004F12A9" w:rsidP="007C00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SimSun"/>
                <w:color w:val="000000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4AE02" w14:textId="77777777" w:rsidR="004F12A9" w:rsidRPr="008B1236" w:rsidRDefault="004F12A9" w:rsidP="007C00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SimSun"/>
                <w:color w:val="000000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3</w:t>
            </w:r>
          </w:p>
        </w:tc>
      </w:tr>
      <w:tr w:rsidR="004F12A9" w:rsidRPr="008B1236" w14:paraId="351971E6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DD5EF2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902F5F" w14:textId="10B15C40" w:rsidR="004F12A9" w:rsidRPr="008B1236" w:rsidRDefault="00E97F71" w:rsidP="007C00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SimSun"/>
                <w:color w:val="000000"/>
                <w:lang w:eastAsia="zh-TW"/>
              </w:rPr>
            </w:pPr>
            <w:r w:rsidRPr="00E97F71">
              <w:rPr>
                <w:rFonts w:eastAsia="PMingLiU" w:hint="eastAsia"/>
                <w:color w:val="000000"/>
                <w:lang w:eastAsia="zh-TW"/>
              </w:rPr>
              <w:t>社區內居民</w:t>
            </w:r>
            <w:r w:rsidR="004F12A9" w:rsidRPr="008B1236">
              <w:rPr>
                <w:rFonts w:eastAsia="PMingLiU"/>
                <w:color w:val="000000"/>
                <w:lang w:eastAsia="zh-TW"/>
              </w:rPr>
              <w:t>如何評估自己的死亡欲望？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637F7" w14:textId="77777777" w:rsidR="004F12A9" w:rsidRPr="008B1236" w:rsidRDefault="004F12A9" w:rsidP="007C00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SimSun"/>
                <w:color w:val="000000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DBA26" w14:textId="77777777" w:rsidR="004F12A9" w:rsidRPr="008B1236" w:rsidRDefault="004F12A9" w:rsidP="007C00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SimSun"/>
                <w:color w:val="000000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B1F37" w14:textId="77777777" w:rsidR="004F12A9" w:rsidRPr="008B1236" w:rsidRDefault="004F12A9" w:rsidP="007C00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SimSun"/>
                <w:color w:val="000000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3</w:t>
            </w:r>
          </w:p>
        </w:tc>
      </w:tr>
      <w:tr w:rsidR="004F12A9" w:rsidRPr="008B1236" w14:paraId="598EF93B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335434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322BF4" w14:textId="0235C3B1" w:rsidR="004F12A9" w:rsidRPr="008B1236" w:rsidRDefault="004F12A9" w:rsidP="007C0011">
            <w:pPr>
              <w:pStyle w:val="Default"/>
              <w:spacing w:line="276" w:lineRule="auto"/>
              <w:rPr>
                <w:rFonts w:ascii="Times New Roman" w:eastAsia="PMingLiU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就今天來講，當想到自己生存或死亡的理由時，</w:t>
            </w:r>
            <w:r w:rsidR="00E97F71" w:rsidRPr="00E97F71">
              <w:rPr>
                <w:rFonts w:ascii="Times New Roman" w:eastAsia="PMingLiU" w:hAnsi="Times New Roman" w:cs="Times New Roman" w:hint="eastAsia"/>
                <w:lang w:eastAsia="zh-TW"/>
              </w:rPr>
              <w:t>社區內居民</w:t>
            </w:r>
            <w:r w:rsidRPr="008B1236">
              <w:rPr>
                <w:rFonts w:ascii="Times New Roman" w:eastAsia="PMingLiU" w:hAnsi="Times New Roman" w:cs="Times New Roman"/>
                <w:lang w:eastAsia="zh-TW"/>
              </w:rPr>
              <w:t>會回答：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CFA0B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eastAsia="PMingLiU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16000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eastAsia="PMingLiU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C97F8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eastAsia="PMingLiU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3</w:t>
            </w:r>
          </w:p>
        </w:tc>
      </w:tr>
      <w:tr w:rsidR="004F12A9" w:rsidRPr="008B1236" w14:paraId="078773CE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C3B1A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743926" w14:textId="1D906DE8" w:rsidR="004F12A9" w:rsidRPr="008B1236" w:rsidRDefault="00E97F71" w:rsidP="007C0011">
            <w:pPr>
              <w:pStyle w:val="Default"/>
              <w:spacing w:line="276" w:lineRule="auto"/>
              <w:rPr>
                <w:rFonts w:ascii="Times New Roman" w:eastAsia="PMingLiU" w:hAnsi="Times New Roman" w:cs="Times New Roman"/>
                <w:lang w:eastAsia="zh-TW"/>
              </w:rPr>
            </w:pPr>
            <w:r w:rsidRPr="00E97F71">
              <w:rPr>
                <w:rFonts w:ascii="Times New Roman" w:eastAsia="PMingLiU" w:hAnsi="Times New Roman" w:cs="Times New Roman" w:hint="eastAsia"/>
                <w:lang w:eastAsia="zh-TW"/>
              </w:rPr>
              <w:t>社區內居民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>如何評估目前想嘗試自殺的欲望？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14571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eastAsia="PMingLiU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1C357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eastAsia="PMingLiU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F986E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eastAsia="PMingLiU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3</w:t>
            </w:r>
          </w:p>
        </w:tc>
      </w:tr>
      <w:tr w:rsidR="004F12A9" w:rsidRPr="008B1236" w14:paraId="443F9C13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725005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74B3C6" w14:textId="2E6607ED" w:rsidR="004F12A9" w:rsidRPr="008B1236" w:rsidRDefault="004F12A9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如果有一個被動</w:t>
            </w:r>
            <w:r w:rsidRPr="008B1236">
              <w:rPr>
                <w:rFonts w:ascii="Times New Roman" w:eastAsia="PMingLiU" w:hAnsi="Times New Roman" w:cs="Times New Roman"/>
                <w:lang w:eastAsia="zh-TW"/>
              </w:rPr>
              <w:t>/</w:t>
            </w:r>
            <w:r w:rsidRPr="008B1236">
              <w:rPr>
                <w:rFonts w:ascii="Times New Roman" w:eastAsia="PMingLiU" w:hAnsi="Times New Roman" w:cs="Times New Roman"/>
                <w:lang w:eastAsia="zh-TW"/>
              </w:rPr>
              <w:t>間接自殺的機會（例：使自己陷入有可能致命的境況，如不理交通燈號，橫過馬路），</w:t>
            </w:r>
            <w:r w:rsidR="00E97F71" w:rsidRPr="00E97F71">
              <w:rPr>
                <w:rFonts w:ascii="Times New Roman" w:eastAsia="PMingLiU" w:hAnsi="Times New Roman" w:cs="Times New Roman" w:hint="eastAsia"/>
                <w:lang w:eastAsia="zh-TW"/>
              </w:rPr>
              <w:t>社區內居民</w:t>
            </w:r>
            <w:r w:rsidRPr="008B1236">
              <w:rPr>
                <w:rFonts w:ascii="Times New Roman" w:eastAsia="PMingLiU" w:hAnsi="Times New Roman" w:cs="Times New Roman"/>
                <w:lang w:eastAsia="zh-TW"/>
              </w:rPr>
              <w:t>會：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17264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60C3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2EB0A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3</w:t>
            </w:r>
          </w:p>
        </w:tc>
      </w:tr>
      <w:tr w:rsidR="004F12A9" w:rsidRPr="008B1236" w14:paraId="2712E186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35CA4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5F451" w14:textId="00FF2705" w:rsidR="004F12A9" w:rsidRPr="008B1236" w:rsidRDefault="00E97F71" w:rsidP="007C0011">
            <w:pPr>
              <w:pStyle w:val="Default"/>
              <w:spacing w:line="276" w:lineRule="auto"/>
              <w:rPr>
                <w:rFonts w:ascii="Times New Roman" w:eastAsia="PMingLiU" w:hAnsi="Times New Roman" w:cs="Times New Roman"/>
                <w:lang w:eastAsia="zh-TW"/>
              </w:rPr>
            </w:pPr>
            <w:r w:rsidRPr="00E97F71">
              <w:rPr>
                <w:rFonts w:ascii="Times New Roman" w:eastAsia="PMingLiU" w:hAnsi="Times New Roman" w:cs="Times New Roman" w:hint="eastAsia"/>
                <w:lang w:eastAsia="zh-TW"/>
              </w:rPr>
              <w:t>社區內居民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>想自殺的念頭會持續多久？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AA11D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eastAsia="PMingLiU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3BFA2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eastAsia="PMingLiU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B8B7C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eastAsia="PMingLiU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3</w:t>
            </w:r>
          </w:p>
        </w:tc>
      </w:tr>
      <w:tr w:rsidR="004F12A9" w:rsidRPr="008B1236" w14:paraId="048999AC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62A47A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CAB25" w14:textId="5ECE00FE" w:rsidR="004F12A9" w:rsidRPr="008B1236" w:rsidRDefault="00E97F71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E97F71">
              <w:rPr>
                <w:rFonts w:ascii="Times New Roman" w:eastAsia="PMingLiU" w:hAnsi="Times New Roman" w:cs="Times New Roman" w:hint="eastAsia"/>
                <w:lang w:eastAsia="zh-TW"/>
              </w:rPr>
              <w:t>社區內居民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>有幾經常會想到自殺？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E8793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40A23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C4BF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3</w:t>
            </w:r>
          </w:p>
        </w:tc>
      </w:tr>
      <w:tr w:rsidR="004F12A9" w:rsidRPr="008B1236" w14:paraId="2344947D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D91D7F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4D6BF2" w14:textId="07B65AA2" w:rsidR="004F12A9" w:rsidRPr="008B1236" w:rsidRDefault="00E97F71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E97F71">
              <w:rPr>
                <w:rFonts w:ascii="Times New Roman" w:eastAsia="PMingLiU" w:hAnsi="Times New Roman" w:cs="Times New Roman" w:hint="eastAsia"/>
                <w:lang w:eastAsia="zh-TW"/>
              </w:rPr>
              <w:t>社區內居民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>對於自殺的觀念有甚麼看法？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328D0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17DD1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494FD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3</w:t>
            </w:r>
          </w:p>
        </w:tc>
      </w:tr>
      <w:tr w:rsidR="004F12A9" w:rsidRPr="008B1236" w14:paraId="0E57E442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14C70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DE3409" w14:textId="61C33117" w:rsidR="004F12A9" w:rsidRPr="008B1236" w:rsidRDefault="00E97F71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E97F71">
              <w:rPr>
                <w:rFonts w:ascii="Times New Roman" w:eastAsia="PMingLiU" w:hAnsi="Times New Roman" w:cs="Times New Roman" w:hint="eastAsia"/>
                <w:lang w:eastAsia="zh-TW"/>
              </w:rPr>
              <w:t>社區內居民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>對於自殺的觀念有甚麼看法？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F24D3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4672D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70FD9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3</w:t>
            </w:r>
          </w:p>
        </w:tc>
      </w:tr>
      <w:tr w:rsidR="004F12A9" w:rsidRPr="008B1236" w14:paraId="6F9EAB40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DC6528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19DAE" w14:textId="0CB77D87" w:rsidR="004F12A9" w:rsidRPr="008B1236" w:rsidRDefault="00E97F71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E97F71">
              <w:rPr>
                <w:rFonts w:ascii="Times New Roman" w:eastAsia="PMingLiU" w:hAnsi="Times New Roman" w:cs="Times New Roman" w:hint="eastAsia"/>
                <w:lang w:eastAsia="zh-TW"/>
              </w:rPr>
              <w:t>社區內居民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>會不會因為想到甚麼人或事而放棄自殺的企圖？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AD023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FA3D5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D0967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3</w:t>
            </w:r>
          </w:p>
        </w:tc>
      </w:tr>
      <w:tr w:rsidR="004F12A9" w:rsidRPr="008B1236" w14:paraId="0DFA65A7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CB9C0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0ECC33" w14:textId="4E3D52AC" w:rsidR="004F12A9" w:rsidRPr="008B1236" w:rsidRDefault="004F12A9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令</w:t>
            </w:r>
            <w:r w:rsidR="00E97F71" w:rsidRPr="00E97F71">
              <w:rPr>
                <w:rFonts w:ascii="Times New Roman" w:eastAsia="PMingLiU" w:hAnsi="Times New Roman" w:cs="Times New Roman" w:hint="eastAsia"/>
                <w:lang w:eastAsia="zh-TW"/>
              </w:rPr>
              <w:t>社區內居民</w:t>
            </w:r>
            <w:r w:rsidRPr="008B1236">
              <w:rPr>
                <w:rFonts w:ascii="Times New Roman" w:eastAsia="PMingLiU" w:hAnsi="Times New Roman" w:cs="Times New Roman"/>
                <w:lang w:eastAsia="zh-TW"/>
              </w:rPr>
              <w:t>想自殺的主要原因是甚麼？</w:t>
            </w:r>
            <w:r w:rsidRPr="008B1236">
              <w:rPr>
                <w:rFonts w:ascii="Times New Roman" w:eastAsia="PMingLiU" w:hAnsi="Times New Roman" w:cs="Times New Roman"/>
                <w:lang w:eastAsia="zh-TW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C8504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79EAE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F43D8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3</w:t>
            </w:r>
          </w:p>
        </w:tc>
      </w:tr>
      <w:tr w:rsidR="004F12A9" w:rsidRPr="008B1236" w14:paraId="34B4E13C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1A6346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5F69B1" w14:textId="5CFA0EED" w:rsidR="004F12A9" w:rsidRPr="008B1236" w:rsidRDefault="00E97F71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E97F71">
              <w:rPr>
                <w:rFonts w:ascii="Times New Roman" w:eastAsia="PMingLiU" w:hAnsi="Times New Roman" w:cs="Times New Roman" w:hint="eastAsia"/>
                <w:lang w:eastAsia="zh-TW"/>
              </w:rPr>
              <w:t>社區內居民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>有想過用甚麼方法自殺嗎？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68F69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85608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9552A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3</w:t>
            </w:r>
          </w:p>
        </w:tc>
      </w:tr>
      <w:tr w:rsidR="004F12A9" w:rsidRPr="008B1236" w14:paraId="7190A4B1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317E63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CA494B" w14:textId="0C293CAF" w:rsidR="004F12A9" w:rsidRPr="008B1236" w:rsidRDefault="00E97F71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E97F71">
              <w:rPr>
                <w:rFonts w:ascii="Times New Roman" w:eastAsia="PMingLiU" w:hAnsi="Times New Roman" w:cs="Times New Roman" w:hint="eastAsia"/>
                <w:lang w:eastAsia="zh-TW"/>
              </w:rPr>
              <w:t>社區內居民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>有自殺的方法及機會嗎？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ABE54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46E8F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2602D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3</w:t>
            </w:r>
          </w:p>
        </w:tc>
      </w:tr>
      <w:tr w:rsidR="004F12A9" w:rsidRPr="008B1236" w14:paraId="3AB2BAF5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0B0E5D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32ED90" w14:textId="68214353" w:rsidR="004F12A9" w:rsidRPr="008B1236" w:rsidRDefault="00E97F71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E97F71">
              <w:rPr>
                <w:rFonts w:ascii="Times New Roman" w:eastAsia="PMingLiU" w:hAnsi="Times New Roman" w:cs="Times New Roman" w:hint="eastAsia"/>
                <w:lang w:eastAsia="zh-TW"/>
              </w:rPr>
              <w:t>社區內居民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>覺得自己有能力實行自殺嗎？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076BE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83129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2DF72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3</w:t>
            </w:r>
          </w:p>
        </w:tc>
      </w:tr>
      <w:tr w:rsidR="004F12A9" w:rsidRPr="008B1236" w14:paraId="1E027128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B18BA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089FD" w14:textId="37079712" w:rsidR="004F12A9" w:rsidRPr="008B1236" w:rsidRDefault="00E97F71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E97F71">
              <w:rPr>
                <w:rFonts w:ascii="Times New Roman" w:eastAsia="PMingLiU" w:hAnsi="Times New Roman" w:cs="Times New Roman" w:hint="eastAsia"/>
                <w:lang w:eastAsia="zh-TW"/>
              </w:rPr>
              <w:t>社區內居民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>是否預期自己真的會自殺？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A707A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9A953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1A70C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3</w:t>
            </w:r>
          </w:p>
        </w:tc>
      </w:tr>
      <w:tr w:rsidR="004F12A9" w:rsidRPr="008B1236" w14:paraId="01CAC090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BDC14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6CF38" w14:textId="3B1861BB" w:rsidR="004F12A9" w:rsidRPr="008B1236" w:rsidRDefault="00E97F71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E97F71">
              <w:rPr>
                <w:rFonts w:ascii="Times New Roman" w:eastAsia="PMingLiU" w:hAnsi="Times New Roman" w:cs="Times New Roman" w:hint="eastAsia"/>
                <w:lang w:eastAsia="zh-TW"/>
              </w:rPr>
              <w:t>社區內居民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>開始為自殺作準備嗎？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87D07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11550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B7881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3</w:t>
            </w:r>
          </w:p>
        </w:tc>
      </w:tr>
      <w:tr w:rsidR="004F12A9" w:rsidRPr="008B1236" w14:paraId="4D755168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4A03AA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7B892B" w14:textId="121A5CBF" w:rsidR="004F12A9" w:rsidRPr="008B1236" w:rsidRDefault="00E97F71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E97F71">
              <w:rPr>
                <w:rFonts w:ascii="Times New Roman" w:eastAsia="PMingLiU" w:hAnsi="Times New Roman" w:cs="Times New Roman" w:hint="eastAsia"/>
                <w:lang w:eastAsia="zh-TW"/>
              </w:rPr>
              <w:t>社區內居民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>已開始或已經寫好了遺書嗎？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A237D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06FB1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9A7C0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3</w:t>
            </w:r>
          </w:p>
        </w:tc>
      </w:tr>
      <w:tr w:rsidR="004F12A9" w:rsidRPr="008B1236" w14:paraId="5DB54F0C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E8C3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AE3C7C" w14:textId="4672EF06" w:rsidR="004F12A9" w:rsidRPr="008B1236" w:rsidRDefault="00E97F71" w:rsidP="007C0011">
            <w:pPr>
              <w:pStyle w:val="Default"/>
              <w:spacing w:line="276" w:lineRule="auto"/>
              <w:rPr>
                <w:rFonts w:ascii="Times New Roman" w:eastAsia="PMingLiU" w:hAnsi="Times New Roman" w:cs="Times New Roman"/>
                <w:lang w:eastAsia="zh-TW"/>
              </w:rPr>
            </w:pPr>
            <w:r w:rsidRPr="00E97F71">
              <w:rPr>
                <w:rFonts w:ascii="Times New Roman" w:eastAsia="PMingLiU" w:hAnsi="Times New Roman" w:cs="Times New Roman" w:hint="eastAsia"/>
                <w:lang w:eastAsia="zh-TW"/>
              </w:rPr>
              <w:t>社區內居民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>有為身後事作安排嗎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 xml:space="preserve">? 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>（例：安排好保險及遺囑）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32B01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838E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4AF48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3</w:t>
            </w:r>
          </w:p>
        </w:tc>
      </w:tr>
      <w:tr w:rsidR="004F12A9" w:rsidRPr="008B1236" w14:paraId="18FAF29F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A65CCC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42C4FD" w14:textId="6C5F9D98" w:rsidR="004F12A9" w:rsidRPr="008B1236" w:rsidRDefault="00E97F71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E97F71">
              <w:rPr>
                <w:rFonts w:ascii="Times New Roman" w:eastAsia="PMingLiU" w:hAnsi="Times New Roman" w:cs="Times New Roman" w:hint="eastAsia"/>
                <w:lang w:eastAsia="zh-TW"/>
              </w:rPr>
              <w:t>社區內居民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>告訴過或想過要告訴甚麼人你想自殺嗎？</w:t>
            </w:r>
            <w:r w:rsidR="004F12A9" w:rsidRPr="008B1236">
              <w:rPr>
                <w:rFonts w:ascii="Times New Roman" w:eastAsia="PMingLiU" w:hAnsi="Times New Roman" w:cs="Times New Roman"/>
                <w:lang w:eastAsia="zh-TW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C17AC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4DB68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1E7EB" w14:textId="77777777" w:rsidR="004F12A9" w:rsidRPr="008B1236" w:rsidRDefault="004F12A9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B1236">
              <w:rPr>
                <w:rFonts w:ascii="Times New Roman" w:eastAsia="PMingLiU" w:hAnsi="Times New Roman" w:cs="Times New Roman"/>
                <w:lang w:eastAsia="zh-TW"/>
              </w:rPr>
              <w:t>3</w:t>
            </w:r>
          </w:p>
        </w:tc>
      </w:tr>
    </w:tbl>
    <w:p w14:paraId="6E3A85D7" w14:textId="77777777" w:rsidR="004F12A9" w:rsidRPr="008B1236" w:rsidRDefault="004F12A9" w:rsidP="007C0011">
      <w:pPr>
        <w:spacing w:line="276" w:lineRule="auto"/>
        <w:rPr>
          <w:lang w:eastAsia="zh-TW"/>
        </w:rPr>
      </w:pPr>
    </w:p>
    <w:sectPr w:rsidR="004F12A9" w:rsidRPr="008B1236" w:rsidSect="00A61773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16B9EA" w14:textId="77777777" w:rsidR="00562C87" w:rsidRDefault="00562C87" w:rsidP="00AD3064">
      <w:r>
        <w:separator/>
      </w:r>
    </w:p>
  </w:endnote>
  <w:endnote w:type="continuationSeparator" w:id="0">
    <w:p w14:paraId="46F6EB68" w14:textId="77777777" w:rsidR="00562C87" w:rsidRDefault="00562C87" w:rsidP="00AD30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5CD425" w14:textId="77777777" w:rsidR="00562C87" w:rsidRDefault="00562C87" w:rsidP="00AD3064">
      <w:r>
        <w:separator/>
      </w:r>
    </w:p>
  </w:footnote>
  <w:footnote w:type="continuationSeparator" w:id="0">
    <w:p w14:paraId="687A63A8" w14:textId="77777777" w:rsidR="00562C87" w:rsidRDefault="00562C87" w:rsidP="00AD30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36B31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E346F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F8E771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sjQzNTMxszAzMDJW0lEKTi0uzszPAykwrgUAj9n/wSwAAAA="/>
  </w:docVars>
  <w:rsids>
    <w:rsidRoot w:val="00210F5D"/>
    <w:rsid w:val="00020114"/>
    <w:rsid w:val="00031CB9"/>
    <w:rsid w:val="00035208"/>
    <w:rsid w:val="00035F54"/>
    <w:rsid w:val="000A5022"/>
    <w:rsid w:val="000F7444"/>
    <w:rsid w:val="00160B30"/>
    <w:rsid w:val="001C5D9B"/>
    <w:rsid w:val="001D5AB7"/>
    <w:rsid w:val="00210F5D"/>
    <w:rsid w:val="00296002"/>
    <w:rsid w:val="002B5DF3"/>
    <w:rsid w:val="002C64B7"/>
    <w:rsid w:val="002D1DCF"/>
    <w:rsid w:val="00315F6D"/>
    <w:rsid w:val="00373E53"/>
    <w:rsid w:val="003940ED"/>
    <w:rsid w:val="003D6282"/>
    <w:rsid w:val="00420C9E"/>
    <w:rsid w:val="0045730A"/>
    <w:rsid w:val="00494EAD"/>
    <w:rsid w:val="004A3183"/>
    <w:rsid w:val="004B18F4"/>
    <w:rsid w:val="004F12A9"/>
    <w:rsid w:val="00505D9A"/>
    <w:rsid w:val="00562C87"/>
    <w:rsid w:val="00765343"/>
    <w:rsid w:val="00770909"/>
    <w:rsid w:val="00775E87"/>
    <w:rsid w:val="007A5319"/>
    <w:rsid w:val="007C0011"/>
    <w:rsid w:val="007D598F"/>
    <w:rsid w:val="00841C1B"/>
    <w:rsid w:val="008B1236"/>
    <w:rsid w:val="00A35A7D"/>
    <w:rsid w:val="00A51B2C"/>
    <w:rsid w:val="00A77040"/>
    <w:rsid w:val="00AD3064"/>
    <w:rsid w:val="00B00364"/>
    <w:rsid w:val="00C513C6"/>
    <w:rsid w:val="00DA12FA"/>
    <w:rsid w:val="00E16692"/>
    <w:rsid w:val="00E23AC8"/>
    <w:rsid w:val="00E97F71"/>
    <w:rsid w:val="00F1423C"/>
    <w:rsid w:val="00F20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4D8543A"/>
  <w15:chartTrackingRefBased/>
  <w15:docId w15:val="{2C2E602F-6418-463C-82F1-3B1BCD257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0F5D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next w:val="TableGrid"/>
    <w:uiPriority w:val="39"/>
    <w:rsid w:val="00210F5D"/>
    <w:pPr>
      <w:spacing w:after="0" w:line="240" w:lineRule="auto"/>
    </w:pPr>
    <w:rPr>
      <w:rFonts w:ascii="PMingLiU" w:eastAsia="Microsoft YaHei UI" w:hAnsi="PMingLiU" w:cs="SimSu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10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30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3064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D30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064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3D6282"/>
    <w:pPr>
      <w:autoSpaceDE w:val="0"/>
      <w:autoSpaceDN w:val="0"/>
      <w:adjustRightInd w:val="0"/>
      <w:spacing w:after="0" w:line="240" w:lineRule="auto"/>
    </w:pPr>
    <w:rPr>
      <w:rFonts w:ascii="SimSun" w:eastAsia="SimSun" w:cs="SimSu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633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Echo Shang (SWK)</cp:lastModifiedBy>
  <cp:revision>9</cp:revision>
  <dcterms:created xsi:type="dcterms:W3CDTF">2020-01-15T07:05:00Z</dcterms:created>
  <dcterms:modified xsi:type="dcterms:W3CDTF">2021-03-15T04:37:00Z</dcterms:modified>
</cp:coreProperties>
</file>